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adfc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630798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44ef8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09:47:52Z</dcterms:created>
  <dcterms:modified xsi:type="dcterms:W3CDTF">2022-05-09T09:47:52Z</dcterms:modified>
</cp:coreProperties>
</file>